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21481040" w:rsidR="00BF079A" w:rsidRPr="00081DCF" w:rsidRDefault="00261C2B" w:rsidP="005B4A7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172032" w:rsidRPr="00081DCF">
        <w:rPr>
          <w:rFonts w:ascii="Arial" w:hAnsi="Arial" w:cs="Arial"/>
        </w:rPr>
        <w:t xml:space="preserve">.3 </w:t>
      </w:r>
      <w:r w:rsidR="005B4A71" w:rsidRPr="00081DCF">
        <w:rPr>
          <w:rFonts w:ascii="Arial" w:hAnsi="Arial" w:cs="Arial"/>
        </w:rPr>
        <w:t xml:space="preserve">dotazník pro </w:t>
      </w:r>
      <w:r>
        <w:rPr>
          <w:rFonts w:ascii="Arial" w:hAnsi="Arial" w:cs="Arial"/>
        </w:rPr>
        <w:t>nestátní neziskové</w:t>
      </w:r>
      <w:r w:rsidR="005B4A71" w:rsidRPr="00081DCF">
        <w:rPr>
          <w:rFonts w:ascii="Arial" w:hAnsi="Arial" w:cs="Arial"/>
        </w:rPr>
        <w:t xml:space="preserve"> organizace</w:t>
      </w:r>
    </w:p>
    <w:p w14:paraId="02CA3605" w14:textId="3C2D4E7C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V případě, že na území Zlínského kraje má vaše </w:t>
      </w:r>
      <w:r w:rsidR="006B0ADF">
        <w:rPr>
          <w:rFonts w:ascii="Arial" w:hAnsi="Arial" w:cs="Arial"/>
        </w:rPr>
        <w:t>společnost</w:t>
      </w:r>
      <w:r w:rsidRPr="00081DCF">
        <w:rPr>
          <w:rFonts w:ascii="Arial" w:hAnsi="Arial" w:cs="Arial"/>
        </w:rPr>
        <w:t xml:space="preserve">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3B869CE3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</w:t>
      </w:r>
      <w:r w:rsidR="006B0ADF">
        <w:rPr>
          <w:rFonts w:ascii="Arial" w:hAnsi="Arial" w:cs="Arial"/>
          <w:color w:val="auto"/>
          <w:szCs w:val="22"/>
        </w:rPr>
        <w:t>v organizaci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689B27BC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</w:t>
      </w:r>
      <w:r w:rsidR="00261C2B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98E7375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1C2B">
        <w:rPr>
          <w:rFonts w:ascii="Arial" w:hAnsi="Arial" w:cs="Arial"/>
          <w:color w:val="auto"/>
          <w:szCs w:val="22"/>
        </w:rPr>
        <w:t xml:space="preserve"> organizaci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3E0C7184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bookmarkStart w:id="0" w:name="_Hlk161823052"/>
      <w:r w:rsidR="00BB0BEF" w:rsidRPr="00081DCF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324B89">
        <w:rPr>
          <w:rFonts w:ascii="Arial" w:hAnsi="Arial" w:cs="Arial"/>
          <w:i/>
          <w:color w:val="auto"/>
          <w:szCs w:val="22"/>
        </w:rPr>
        <w:t>popište, jaké změny nebo opatření jste zavedli na základě podnětů zaměstnanců</w:t>
      </w:r>
      <w:bookmarkEnd w:id="0"/>
      <w:r w:rsidR="00BB0BEF" w:rsidRPr="00081DCF">
        <w:rPr>
          <w:rFonts w:ascii="Arial" w:hAnsi="Arial" w:cs="Arial"/>
          <w:i/>
          <w:color w:val="auto"/>
          <w:szCs w:val="22"/>
        </w:rPr>
        <w:t>)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2D9D74AF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261C2B">
        <w:rPr>
          <w:rFonts w:ascii="Arial" w:hAnsi="Arial" w:cs="Arial"/>
          <w:color w:val="auto"/>
          <w:szCs w:val="22"/>
        </w:rPr>
        <w:t>organizace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</w:t>
      </w:r>
      <w:r w:rsidR="00261C2B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2FF40CE3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363D83F0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42BEE752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</w:t>
      </w:r>
      <w:r w:rsidR="006B0ADF">
        <w:rPr>
          <w:rFonts w:ascii="Arial" w:hAnsi="Arial" w:cs="Arial"/>
          <w:color w:val="auto"/>
          <w:szCs w:val="22"/>
        </w:rPr>
        <w:t>organizací</w:t>
      </w:r>
      <w:r w:rsidR="003C5870" w:rsidRPr="00081DCF">
        <w:rPr>
          <w:rFonts w:ascii="Arial" w:hAnsi="Arial" w:cs="Arial"/>
          <w:color w:val="auto"/>
          <w:szCs w:val="22"/>
        </w:rPr>
        <w:t xml:space="preserve">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2DE5D7C1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 xml:space="preserve">informováni o tom, co se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proběhla min. 1x schůzka nadřízených s jednotlivými podřízenými, v rámci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BEDBCED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2446FA16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</w:t>
      </w:r>
      <w:r w:rsidR="00261C2B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F449BDD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6CD8CFF2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261C2B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2D30A603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261C2B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1009BFAB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 xml:space="preserve">např. se může jednat o spolupráci na výuce/odborných zkouškách, umožňování exkurzí, stáží, bakalářských či diplomových prací, odborného výcviku </w:t>
      </w:r>
      <w:r w:rsidR="00E46797">
        <w:rPr>
          <w:rFonts w:ascii="Arial" w:hAnsi="Arial" w:cs="Arial"/>
          <w:i/>
          <w:iCs/>
          <w:color w:val="auto"/>
          <w:szCs w:val="22"/>
        </w:rPr>
        <w:t>v organizaci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19612DF6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</w:t>
      </w:r>
      <w:r w:rsidR="00910F99" w:rsidRPr="00081DCF">
        <w:rPr>
          <w:rFonts w:ascii="Arial" w:hAnsi="Arial" w:cs="Arial"/>
          <w:color w:val="auto"/>
          <w:szCs w:val="22"/>
        </w:rPr>
        <w:t xml:space="preserve">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="00910F99"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="00910F99"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="00910F99"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3BA06A97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159329747"/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="00910F99"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910F99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910F99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3795F9A1" w14:textId="3CFF5E80" w:rsidR="0088219D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88219D" w:rsidRPr="00081DCF">
        <w:rPr>
          <w:rFonts w:ascii="Arial" w:hAnsi="Arial" w:cs="Arial"/>
          <w:color w:val="auto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19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D339266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E46797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23660A23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</w:t>
      </w:r>
      <w:r w:rsidR="00461329">
        <w:rPr>
          <w:rFonts w:ascii="Arial" w:hAnsi="Arial" w:cs="Arial"/>
          <w:color w:val="auto"/>
          <w:szCs w:val="22"/>
        </w:rPr>
        <w:t>jednoho z projektů</w:t>
      </w:r>
      <w:r w:rsidRPr="00081DCF">
        <w:rPr>
          <w:rFonts w:ascii="Arial" w:hAnsi="Arial" w:cs="Arial"/>
          <w:color w:val="auto"/>
          <w:szCs w:val="22"/>
        </w:rPr>
        <w:t>, k</w:t>
      </w:r>
      <w:r w:rsidR="00461329">
        <w:rPr>
          <w:rFonts w:ascii="Arial" w:hAnsi="Arial" w:cs="Arial"/>
          <w:color w:val="auto"/>
          <w:szCs w:val="22"/>
        </w:rPr>
        <w:t>terý</w:t>
      </w:r>
      <w:r w:rsidRPr="00081DCF">
        <w:rPr>
          <w:rFonts w:ascii="Arial" w:hAnsi="Arial" w:cs="Arial"/>
          <w:color w:val="auto"/>
          <w:szCs w:val="22"/>
        </w:rPr>
        <w:t xml:space="preserve">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</w:t>
      </w:r>
      <w:r w:rsidR="00461329">
        <w:rPr>
          <w:rFonts w:ascii="Arial" w:hAnsi="Arial" w:cs="Arial"/>
          <w:color w:val="auto"/>
          <w:szCs w:val="22"/>
        </w:rPr>
        <w:t>měřili i dosažení společenského dopad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a přínos pro společnost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1C9F9431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748920DC" w14:textId="34A7E8B4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61329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rámci kterého se zaměstnanci mohli vyjádřit i k oblasti diskriminace či zajištění rovných příležitostí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>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18D31C36" w:rsidR="00FC02C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e</w:t>
      </w:r>
      <w:r w:rsidR="00FC02C8"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="00FC02C8"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321608E1" w:rsidR="002E63B4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 organizaci existoval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="002E63B4"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="002E63B4"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="002E63B4"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="002E63B4"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80F37" w:rsidRPr="00081DCF">
        <w:rPr>
          <w:rFonts w:ascii="Arial" w:hAnsi="Arial" w:cs="Arial"/>
          <w:color w:val="auto"/>
          <w:szCs w:val="22"/>
        </w:rPr>
        <w:t>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="002E63B4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178F5045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461329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045E25C8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009"/>
      <w:r>
        <w:rPr>
          <w:rFonts w:ascii="Arial" w:hAnsi="Arial" w:cs="Arial"/>
          <w:color w:val="auto"/>
          <w:szCs w:val="22"/>
        </w:rPr>
        <w:t>V organizaci</w:t>
      </w:r>
      <w:r w:rsidR="00A931AB"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="00A931AB"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4F4A5493" w14:textId="116D45ED" w:rsidR="001F2D6B" w:rsidRPr="00081DCF" w:rsidRDefault="00461329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1F2D6B">
        <w:rPr>
          <w:rFonts w:ascii="Arial" w:hAnsi="Arial" w:cs="Arial"/>
          <w:color w:val="auto"/>
          <w:szCs w:val="22"/>
        </w:rPr>
        <w:t>pravidelně sleduje a vyhodnocuje rozdíly v odměňování mužů a žen na stejných pozicích</w:t>
      </w:r>
      <w:r w:rsidR="001F2D6B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6B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42AD0A8C" w:rsidR="00BC1DAF" w:rsidRDefault="00BC1DAF" w:rsidP="00BC1DAF">
      <w:pPr>
        <w:rPr>
          <w:rFonts w:ascii="Arial" w:hAnsi="Arial" w:cs="Arial"/>
        </w:rPr>
      </w:pPr>
      <w:bookmarkStart w:id="5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461329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5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C68571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0C1E8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="000C1E88"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="000C1E88"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="000C1E88"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="000C1E88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540FF759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E46797">
        <w:rPr>
          <w:rFonts w:ascii="Arial" w:hAnsi="Arial" w:cs="Arial"/>
          <w:color w:val="auto"/>
          <w:szCs w:val="22"/>
        </w:rPr>
        <w:t>organizace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6AC2E573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461329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4A314BA6" w:rsidR="00067D0B" w:rsidRPr="00081DCF" w:rsidRDefault="00461329" w:rsidP="00957FC6">
      <w:pPr>
        <w:pStyle w:val="Nadpis3"/>
        <w:rPr>
          <w:rFonts w:ascii="Arial" w:hAnsi="Arial" w:cs="Arial"/>
          <w:i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067D0B" w:rsidRPr="00081DCF">
        <w:rPr>
          <w:rFonts w:ascii="Arial" w:hAnsi="Arial" w:cs="Arial"/>
          <w:color w:val="auto"/>
          <w:szCs w:val="22"/>
        </w:rPr>
        <w:t xml:space="preserve">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="00067D0B"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="00067D0B"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="00067D0B"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45E2648E" w:rsidR="00067D0B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87376" w:rsidRPr="00081DCF">
        <w:rPr>
          <w:rFonts w:ascii="Arial" w:hAnsi="Arial" w:cs="Arial"/>
          <w:color w:val="auto"/>
          <w:szCs w:val="22"/>
        </w:rPr>
        <w:t>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="00687376"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="00687376"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="00687376" w:rsidRPr="00081DCF">
        <w:rPr>
          <w:rFonts w:ascii="Arial" w:hAnsi="Arial" w:cs="Arial"/>
          <w:color w:val="auto"/>
          <w:szCs w:val="22"/>
        </w:rPr>
        <w:t>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7BCF3940" w:rsidR="00687376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>
        <w:rPr>
          <w:rFonts w:ascii="Arial" w:hAnsi="Arial" w:cs="Arial"/>
          <w:color w:val="auto"/>
          <w:szCs w:val="22"/>
        </w:rPr>
        <w:t>b</w:t>
      </w:r>
      <w:r w:rsidR="00A679E3" w:rsidRPr="00081DCF">
        <w:rPr>
          <w:rFonts w:ascii="Arial" w:hAnsi="Arial" w:cs="Arial"/>
          <w:color w:val="auto"/>
          <w:szCs w:val="22"/>
        </w:rPr>
        <w:t xml:space="preserve">yly zaměstnány </w:t>
      </w:r>
      <w:r w:rsidR="00687376"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="00687376"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="00687376"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536C21D2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1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461329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47C6D55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31F34AE4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61329">
        <w:rPr>
          <w:rFonts w:ascii="Arial" w:hAnsi="Arial" w:cs="Arial"/>
          <w:color w:val="auto"/>
          <w:szCs w:val="22"/>
        </w:rPr>
        <w:t>organizace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D8CCFF6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13361D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519695" w14:textId="2E907A74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</w:t>
      </w:r>
      <w:r w:rsidR="0013361D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pracovali na základě pracovní smlouvy také občané cizích států či osoby s přechodným pobytem na území ČR.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0A9A49" w14:textId="7896C468" w:rsidR="00DF530C" w:rsidRPr="00081DCF" w:rsidRDefault="0013361D" w:rsidP="00DF530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F530C" w:rsidRPr="00081DCF">
        <w:rPr>
          <w:rFonts w:ascii="Arial" w:hAnsi="Arial" w:cs="Arial"/>
          <w:color w:val="auto"/>
          <w:szCs w:val="22"/>
        </w:rPr>
        <w:t xml:space="preserve"> pracovali zaměstnanci přijatí po výkonu trestu.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530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51F840DB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5908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188AE" id="Obdélník 48" o:spid="_x0000_s1026" style="position:absolute;margin-left:-9.85pt;margin-top:14.35pt;width:477.75pt;height:204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6A2875F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0F9B6D5" w:rsidR="00D626C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626CA" w:rsidRPr="00081DCF">
        <w:rPr>
          <w:rFonts w:ascii="Arial" w:hAnsi="Arial" w:cs="Arial"/>
          <w:color w:val="auto"/>
          <w:szCs w:val="22"/>
        </w:rPr>
        <w:t>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="00D626CA" w:rsidRPr="00081DCF">
        <w:rPr>
          <w:rFonts w:ascii="Arial" w:hAnsi="Arial" w:cs="Arial"/>
          <w:i/>
          <w:color w:val="auto"/>
          <w:szCs w:val="22"/>
        </w:rPr>
        <w:t>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78743B0C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="002F767A"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2F767A"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="002F767A"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2CAEA39E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="0048256C"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48256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56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22238491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="002F767A"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="002F767A"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="002F767A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2F767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7FD05825" w:rsidR="00E842BC" w:rsidRPr="00081DCF" w:rsidRDefault="0013361D" w:rsidP="00E842B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E842BC"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="00E842B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2B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6D1677D6" w:rsidR="00EB00C1" w:rsidRPr="00081DCF" w:rsidRDefault="00E46797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EB00C1" w:rsidRPr="00081DCF">
        <w:rPr>
          <w:rFonts w:ascii="Arial" w:hAnsi="Arial" w:cs="Arial"/>
          <w:color w:val="auto"/>
          <w:szCs w:val="22"/>
        </w:rPr>
        <w:t xml:space="preserve">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68130C82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moc v případech finanční tísně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>Odpovědnost za rozvoj zaměstnanců</w:t>
      </w:r>
    </w:p>
    <w:p w14:paraId="685AAAEF" w14:textId="78793154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7" w:name="_Hlk76631106"/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48256C"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="0048256C"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="0048256C"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7"/>
    <w:p w14:paraId="5A003144" w14:textId="2BC587F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3361D">
        <w:rPr>
          <w:rFonts w:ascii="Arial" w:hAnsi="Arial" w:cs="Arial"/>
          <w:color w:val="auto"/>
          <w:szCs w:val="22"/>
        </w:rPr>
        <w:t xml:space="preserve"> organizaci </w:t>
      </w:r>
      <w:r w:rsidRPr="00081DCF">
        <w:rPr>
          <w:rFonts w:ascii="Arial" w:hAnsi="Arial" w:cs="Arial"/>
          <w:color w:val="auto"/>
          <w:szCs w:val="22"/>
        </w:rPr>
        <w:t>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0C171171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F2DAF8C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01EAE005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EB00C1"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="00EB00C1"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43EFB7F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</w:t>
      </w:r>
      <w:r w:rsidR="0013361D">
        <w:rPr>
          <w:rFonts w:ascii="Arial" w:hAnsi="Arial" w:cs="Arial"/>
          <w:color w:val="auto"/>
          <w:szCs w:val="22"/>
        </w:rPr>
        <w:t xml:space="preserve"> nebo s ním byl proces zaškolení alespoň prodiskutován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5CD0CED3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="002F767A"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6C3225D3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="00C75F22"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C75F22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="00C75F22"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7BD799C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="00C75F22"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94A8456" w:rsidR="00A2431D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A2431D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="00A2431D"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="00A2431D"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7AA2B77B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31A17214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691EF645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benefity zaměřené na zkvalitňování využití volného času zaměstnanců, např. vstupenky do divadla, plavenky, permanentky do posilovny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701B33CB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mohli využít k dovolené chatu, služební byt či jiný </w:t>
      </w:r>
      <w:r w:rsidR="00E46797">
        <w:rPr>
          <w:rFonts w:ascii="Arial" w:hAnsi="Arial" w:cs="Arial"/>
          <w:color w:val="auto"/>
          <w:szCs w:val="22"/>
        </w:rPr>
        <w:t xml:space="preserve">zaměstnavatelem </w:t>
      </w:r>
      <w:r w:rsidR="00DE17FF">
        <w:rPr>
          <w:rFonts w:ascii="Arial" w:hAnsi="Arial" w:cs="Arial"/>
          <w:color w:val="auto"/>
          <w:szCs w:val="22"/>
        </w:rPr>
        <w:t>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26DA02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0839F4B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2666E6C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683126E9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436D630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5B09DEA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produktů či služeb</w:t>
      </w:r>
      <w:r w:rsidR="006B0ADF">
        <w:rPr>
          <w:rFonts w:ascii="Arial" w:hAnsi="Arial" w:cs="Arial"/>
          <w:color w:val="auto"/>
          <w:szCs w:val="22"/>
        </w:rPr>
        <w:t xml:space="preserve"> organizace</w:t>
      </w:r>
      <w:r w:rsidRPr="00081DCF">
        <w:rPr>
          <w:rFonts w:ascii="Arial" w:hAnsi="Arial" w:cs="Arial"/>
          <w:color w:val="auto"/>
          <w:szCs w:val="22"/>
        </w:rPr>
        <w:t>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2B7F371A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057AB16C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4D1CA606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vybavení </w:t>
      </w:r>
      <w:r w:rsidR="0013361D">
        <w:rPr>
          <w:rFonts w:ascii="Arial" w:hAnsi="Arial" w:cs="Arial"/>
          <w:color w:val="auto"/>
          <w:szCs w:val="22"/>
        </w:rPr>
        <w:t>organizace</w:t>
      </w:r>
      <w:r w:rsidR="0013361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5E9EE8C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zajišťovala péči o předškolní děti, či ve specifických případech o vnoučata zaměstnanců (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7B93CBE5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0374917D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D1588E"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11E8A30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40E99A6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5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269E1D4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BA38B0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9BCA7BF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09A3AB1D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2C1F4838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</w:t>
      </w:r>
      <w:r w:rsidR="006B0ADF">
        <w:rPr>
          <w:rFonts w:ascii="Arial" w:hAnsi="Arial" w:cs="Arial"/>
          <w:color w:val="auto"/>
          <w:szCs w:val="22"/>
        </w:rPr>
        <w:t xml:space="preserve">nebo cca 10 minut pěší chůze </w:t>
      </w:r>
      <w:r w:rsidRPr="00081DCF">
        <w:rPr>
          <w:rFonts w:ascii="Arial" w:hAnsi="Arial" w:cs="Arial"/>
          <w:color w:val="auto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5F5176C9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57AF8F7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1588E" w:rsidRPr="00081DCF">
        <w:rPr>
          <w:rFonts w:ascii="Arial" w:hAnsi="Arial" w:cs="Arial"/>
          <w:color w:val="auto"/>
          <w:szCs w:val="22"/>
        </w:rPr>
        <w:t xml:space="preserve">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4227A65A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4F894DDB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462C7F9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</w:t>
      </w:r>
      <w:r w:rsidR="006B0ADF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C1403F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192D73E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4D23F1E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701F2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136BA9F9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3B036B88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FC09C0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4B87EA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FC09C0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C29BEE" w14:textId="77777777" w:rsidR="00055D74" w:rsidRDefault="00055D74" w:rsidP="005423B1">
      <w:pPr>
        <w:spacing w:after="0" w:line="240" w:lineRule="auto"/>
      </w:pPr>
      <w:r>
        <w:separator/>
      </w:r>
    </w:p>
  </w:endnote>
  <w:endnote w:type="continuationSeparator" w:id="0">
    <w:p w14:paraId="1132EBB7" w14:textId="77777777" w:rsidR="00055D74" w:rsidRDefault="00055D74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530C19" w14:textId="77777777" w:rsidR="00055D74" w:rsidRDefault="00055D74" w:rsidP="005423B1">
      <w:pPr>
        <w:spacing w:after="0" w:line="240" w:lineRule="auto"/>
      </w:pPr>
      <w:r>
        <w:separator/>
      </w:r>
    </w:p>
  </w:footnote>
  <w:footnote w:type="continuationSeparator" w:id="0">
    <w:p w14:paraId="38617641" w14:textId="77777777" w:rsidR="00055D74" w:rsidRDefault="00055D74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55D74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3361D"/>
    <w:rsid w:val="001535E2"/>
    <w:rsid w:val="001707EF"/>
    <w:rsid w:val="00172032"/>
    <w:rsid w:val="001862DC"/>
    <w:rsid w:val="001905E7"/>
    <w:rsid w:val="001B31EF"/>
    <w:rsid w:val="001D0BC8"/>
    <w:rsid w:val="001D1DA5"/>
    <w:rsid w:val="001E285D"/>
    <w:rsid w:val="001F2D6B"/>
    <w:rsid w:val="002038B0"/>
    <w:rsid w:val="00215616"/>
    <w:rsid w:val="00240031"/>
    <w:rsid w:val="00261C2B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C5870"/>
    <w:rsid w:val="003D1227"/>
    <w:rsid w:val="00441D67"/>
    <w:rsid w:val="00461329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D62D0"/>
    <w:rsid w:val="004E05EB"/>
    <w:rsid w:val="004E613E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87376"/>
    <w:rsid w:val="006A79D2"/>
    <w:rsid w:val="006B0A29"/>
    <w:rsid w:val="006B0ADF"/>
    <w:rsid w:val="006B118F"/>
    <w:rsid w:val="006C1B26"/>
    <w:rsid w:val="006D1100"/>
    <w:rsid w:val="007014B0"/>
    <w:rsid w:val="00726194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B0ED3"/>
    <w:rsid w:val="008C687A"/>
    <w:rsid w:val="008D7BD4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9D1165"/>
    <w:rsid w:val="009D60EB"/>
    <w:rsid w:val="00A12D46"/>
    <w:rsid w:val="00A23938"/>
    <w:rsid w:val="00A2431D"/>
    <w:rsid w:val="00A274C0"/>
    <w:rsid w:val="00A420C1"/>
    <w:rsid w:val="00A56C76"/>
    <w:rsid w:val="00A57FF2"/>
    <w:rsid w:val="00A60D9C"/>
    <w:rsid w:val="00A65C37"/>
    <w:rsid w:val="00A667E6"/>
    <w:rsid w:val="00A679E3"/>
    <w:rsid w:val="00A931AB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8734B"/>
    <w:rsid w:val="00D937A4"/>
    <w:rsid w:val="00DB2488"/>
    <w:rsid w:val="00DB3DAB"/>
    <w:rsid w:val="00DC122B"/>
    <w:rsid w:val="00DD22E5"/>
    <w:rsid w:val="00DD68A9"/>
    <w:rsid w:val="00DE17FF"/>
    <w:rsid w:val="00DF393F"/>
    <w:rsid w:val="00DF530C"/>
    <w:rsid w:val="00E05E52"/>
    <w:rsid w:val="00E11165"/>
    <w:rsid w:val="00E139CD"/>
    <w:rsid w:val="00E259DB"/>
    <w:rsid w:val="00E413C6"/>
    <w:rsid w:val="00E46797"/>
    <w:rsid w:val="00E46AF3"/>
    <w:rsid w:val="00E842BC"/>
    <w:rsid w:val="00EA2E46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048</Words>
  <Characters>17985</Characters>
  <Application>Microsoft Office Word</Application>
  <DocSecurity>0</DocSecurity>
  <Lines>149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Olga Siskova</cp:lastModifiedBy>
  <cp:revision>6</cp:revision>
  <cp:lastPrinted>2024-02-29T13:47:00Z</cp:lastPrinted>
  <dcterms:created xsi:type="dcterms:W3CDTF">2024-03-20T12:47:00Z</dcterms:created>
  <dcterms:modified xsi:type="dcterms:W3CDTF">2024-04-04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